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4102" w:rsidRDefault="005B4102" w:rsidP="005B4102">
      <w:pPr>
        <w:pStyle w:val="FirstParagraph"/>
      </w:pPr>
      <w:r>
        <w:t>150.  April 4, 1711.</w:t>
      </w:r>
      <w:r>
        <w:rPr>
          <w:rStyle w:val="FootnoteReference"/>
        </w:rPr>
        <w:footnoteReference w:id="1"/>
      </w:r>
    </w:p>
    <w:p w:rsidR="005B4102" w:rsidRDefault="005B4102" w:rsidP="005B4102">
      <w:pPr>
        <w:pStyle w:val="OriginalText"/>
        <w:rPr>
          <w:sz w:val="18"/>
          <w:szCs w:val="18"/>
        </w:rPr>
      </w:pP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at Mannhei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nheim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 xml:space="preserve"> den 4. Abrill 1711.</w:t>
      </w:r>
    </w:p>
    <w:p w:rsidR="005B4102" w:rsidRDefault="005B4102" w:rsidP="005B4102">
      <w:pPr>
        <w:pStyle w:val="OriginalText"/>
        <w:rPr>
          <w:sz w:val="18"/>
          <w:szCs w:val="18"/>
        </w:rPr>
      </w:pP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s, Abraham Jacobsz, of Lam and Toren:letter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braham Jacobs frieß</w:t>
      </w:r>
    </w:p>
    <w:p w:rsidR="005B4102" w:rsidRDefault="005B4102" w:rsidP="005B4102">
      <w:pPr>
        <w:pStyle w:val="OriginalText"/>
        <w:rPr>
          <w:sz w:val="18"/>
          <w:szCs w:val="18"/>
        </w:rPr>
      </w:pP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iel geliebte freünd und brûder in Christo, Vil genad und friden sei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üch gewünscht von Got dem Herren zum hertzlichen gruß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üwer Angenehmeß schreiben vom 3. februari, En 27. martz, habe ich gestert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lieff erhalten, die weil ich mit verlangen, darauff gewart, so hab i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m brieff gesehen, das mir die antwort auff den brieff vom 4. Jenner nit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kommen,          Nun kan ich aber sehen das Eu l.</w:t>
      </w:r>
      <w:r>
        <w:rPr>
          <w:rStyle w:val="FootnoteReference"/>
          <w:sz w:val="18"/>
          <w:szCs w:val="18"/>
        </w:rPr>
        <w:footnoteReference w:id="3"/>
      </w:r>
      <w:r>
        <w:rPr>
          <w:sz w:val="18"/>
          <w:szCs w:val="18"/>
        </w:rPr>
        <w:t xml:space="preserve"> meiner noch nit vergeßen habt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iemit berichten ich El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as vorgester ein brieff von bern nach manheim gekom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t von dem herrn Runckel, darinnen ich Er sehen, das ich mit sampt allen mein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abgeffûhrten ke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s in Bern:return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zu trit sol haben widerumb in das land zu komen, so lang und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Ewigkeit, derhalben ich es au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lassenheit (lijdsaamheyt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t weiters versuchen wil, sonderen mein sa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m leibenGot beffehlen, der auch kan so es zeit ist alle menschliche ratschlag  zer-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röüwen und zu nichten machen wie zu sehen in buch Esther, und in 3.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chabeorum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andern orten mer.          Ich hab auch gesehen die übergroße liebe, die Ih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en gefangenen bewisen habt durch den herren Runckel, der reiche Got schadai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 aller barmhertzigen reichen belohner sein, und bedancken eüch auch meine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eits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tzelich, umb alle an uns gewente mûh and Costen,        was nun gegen wärtig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stand der unseren in der schweitz ist, wüßen die freünden, so wol alls i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e sei sich aber Resolvieren werden, das wirt die zeit lehr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placat so E l an de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’Orville, Jacob Philipp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orvilli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gesonden ist mir auch nit zur hannd</w:t>
      </w:r>
    </w:p>
    <w:p w:rsidR="005B4102" w:rsidRDefault="005B4102" w:rsidP="005B4102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 xml:space="preserve">gekommen, mar der herr Runckel hat ein Dutzet [sic] naher manheim gesonden, die </w:t>
      </w:r>
    </w:p>
    <w:p w:rsidR="005B4102" w:rsidRDefault="005B4102" w:rsidP="005B4102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 xml:space="preserve">hab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wol gesehen,          Das Ihr auch gern wolt wüßen wo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ürcki, si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phout, kan ich jetzunder nit schreiben, dan ich hab seid der zeit er von mi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fgeschei-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nur ein Einigs mal ein wenig von im vernommen, das einer von den unserig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gesehen in einer vergadering in der schweitz.          ob Einige von den herab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omenden glaubensgenoßen allhier in der paltz können bleiben, muß an de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egiering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ucht werden, allein das land ist gar über häüffet mit Ein wohner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bin omtrent vierzehen tagen zu einen herren in der sta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orm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urmß citiert wer-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der tonte mir an, das der künig auß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enmark, possible settlement ther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ennen marck, auch Etliche familien welte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eine provinci deren namen ich nit behalten, allein, das eß an northolland lege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nte er mir in der land Carten, die solten große freiheit genießen, allein das er ger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pffere familien begehret, was eß für ein land ist könten die freünden an best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nniß haben,         Der Landgraff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sse:possible settlement ther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ßen thut unß sein land auch auff, Also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das obschon wir auß unserem Irdischen p vaterland vertriben sind, so kan do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ot der allmächtig denen glöübig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braham (in Bibl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brahams kinderen eine wohnung verschaff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ie hertzen und gemûter der künigen und fürsten ander orten erwecken unß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ünstig zu sein, vor mit auff diß mahl schließen, und sind alle sampt bei denen, 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bekant geworden aber mahlen hertzelich gegrûßt, und dem leiben Got wol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ffohlen, verbleiben der fründen zugeneigter fründ und brûder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nedicht Brechtbûl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an die fründen mer schreiben, so bestellen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ei die auff schrifft an hanß Jacob schnebeli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nd dan ferners an mich</w:t>
      </w:r>
    </w:p>
    <w:p w:rsidR="0084002E" w:rsidRDefault="0084002E">
      <w:bookmarkStart w:id="0" w:name="_GoBack"/>
      <w:bookmarkEnd w:id="0"/>
    </w:p>
    <w:sectPr w:rsidR="0084002E" w:rsidSect="007A03A6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4102" w:rsidRDefault="005B4102" w:rsidP="005B4102">
      <w:pPr>
        <w:spacing w:after="0" w:line="240" w:lineRule="auto"/>
      </w:pPr>
      <w:r>
        <w:separator/>
      </w:r>
    </w:p>
  </w:endnote>
  <w:endnote w:type="continuationSeparator" w:id="0">
    <w:p w:rsidR="005B4102" w:rsidRDefault="005B4102" w:rsidP="005B41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4102" w:rsidRDefault="005B4102" w:rsidP="005B4102">
      <w:pPr>
        <w:spacing w:after="0" w:line="240" w:lineRule="auto"/>
      </w:pPr>
      <w:r>
        <w:separator/>
      </w:r>
    </w:p>
  </w:footnote>
  <w:footnote w:type="continuationSeparator" w:id="0">
    <w:p w:rsidR="005B4102" w:rsidRDefault="005B4102" w:rsidP="005B4102">
      <w:pPr>
        <w:spacing w:after="0" w:line="240" w:lineRule="auto"/>
      </w:pPr>
      <w:r>
        <w:continuationSeparator/>
      </w:r>
    </w:p>
  </w:footnote>
  <w:footnote w:id="1">
    <w:p w:rsidR="005B4102" w:rsidRDefault="005B4102" w:rsidP="005B410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0</w:t>
      </w:r>
      <w:r>
        <w:tab/>
      </w:r>
      <w:r>
        <w:rPr>
          <w:rStyle w:val="FootnoteReference"/>
        </w:rPr>
        <w:tab/>
      </w:r>
      <w:r>
        <w:t xml:space="preserve">This is A 1324 from the De Hoop Scheffer </w:t>
      </w:r>
      <w:r>
        <w:rPr>
          <w:rStyle w:val="Italics"/>
        </w:rPr>
        <w:t>Inventaris</w:t>
      </w:r>
      <w:r>
        <w:t xml:space="preserve">.  </w:t>
      </w:r>
    </w:p>
    <w:p w:rsidR="005B4102" w:rsidRDefault="005B4102" w:rsidP="005B4102">
      <w:pPr>
        <w:pStyle w:val="FootnoteText"/>
      </w:pPr>
    </w:p>
  </w:footnote>
  <w:footnote w:id="2">
    <w:p w:rsidR="005B4102" w:rsidRDefault="005B4102" w:rsidP="005B4102">
      <w:pPr>
        <w:pStyle w:val="Footnote-OneDigit"/>
      </w:pPr>
      <w:r>
        <w:rPr>
          <w:vertAlign w:val="superscript"/>
        </w:rPr>
        <w:footnoteRef/>
      </w:r>
      <w:r>
        <w:tab/>
        <w:t>This is in the handwriting of Benedict Brechbill.</w:t>
      </w:r>
    </w:p>
    <w:p w:rsidR="005B4102" w:rsidRDefault="005B4102" w:rsidP="005B4102">
      <w:pPr>
        <w:pStyle w:val="Footnote-OneDigit"/>
      </w:pPr>
    </w:p>
  </w:footnote>
  <w:footnote w:id="3">
    <w:p w:rsidR="005B4102" w:rsidRDefault="005B4102" w:rsidP="005B410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lieden</w:t>
      </w:r>
      <w:r>
        <w:t xml:space="preserve">, the Dutch second person pronoun, formal (?).  </w:t>
      </w:r>
    </w:p>
    <w:p w:rsidR="005B4102" w:rsidRDefault="005B4102" w:rsidP="005B4102">
      <w:pPr>
        <w:pStyle w:val="Footnote-OneDigit"/>
      </w:pPr>
    </w:p>
  </w:footnote>
  <w:footnote w:id="4">
    <w:p w:rsidR="005B4102" w:rsidRDefault="005B4102" w:rsidP="005B410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lieden</w:t>
      </w:r>
      <w:r>
        <w:t>.</w:t>
      </w:r>
    </w:p>
    <w:p w:rsidR="005B4102" w:rsidRDefault="005B4102" w:rsidP="005B4102">
      <w:pPr>
        <w:pStyle w:val="Footnote-OneDigit"/>
      </w:pPr>
    </w:p>
  </w:footnote>
  <w:footnote w:id="5">
    <w:p w:rsidR="005B4102" w:rsidRDefault="005B4102" w:rsidP="005B4102">
      <w:pPr>
        <w:pStyle w:val="FirstFootnoteinColumnLine"/>
      </w:pPr>
      <w:r>
        <w:rPr>
          <w:vertAlign w:val="superscript"/>
        </w:rPr>
        <w:footnoteRef/>
      </w:r>
      <w:r>
        <w:tab/>
      </w:r>
      <w:r>
        <w:fldChar w:fldCharType="begin"/>
      </w:r>
      <w:r>
        <w:instrText>xe "d’Orville, Pieter"</w:instrText>
      </w:r>
      <w:r>
        <w:fldChar w:fldCharType="end"/>
      </w:r>
      <w:r>
        <w:t xml:space="preserve">Pieter d’Orville or his son </w:t>
      </w:r>
      <w:r>
        <w:fldChar w:fldCharType="begin"/>
      </w:r>
      <w:r>
        <w:rPr>
          <w:rStyle w:val="FootnoteReference"/>
        </w:rPr>
        <w:instrText>xe "d’Orville, Jacob Philippe"</w:instrText>
      </w:r>
      <w:r>
        <w:fldChar w:fldCharType="end"/>
      </w:r>
      <w:r>
        <w:t xml:space="preserve">Jacob Philippe d’Orville, Dutch merchants and banker at Frankfurt, Germany.  They were not Mennonites.   Both are mentioned in Lowry, </w:t>
      </w:r>
      <w:r>
        <w:rPr>
          <w:rStyle w:val="Italics"/>
        </w:rPr>
        <w:t>Documents of Brotherly Love</w:t>
      </w:r>
      <w:r>
        <w:t xml:space="preserve">, I, in the present volume, and Jacob d’Orville is mentioned in A 1433 in 1714.   </w:t>
      </w:r>
      <w:r>
        <w:rPr>
          <w:rStyle w:val="Italics"/>
        </w:rPr>
        <w:t>ME</w:t>
      </w:r>
      <w:r>
        <w:t xml:space="preserve"> IV, 88.  </w:t>
      </w:r>
    </w:p>
    <w:p w:rsidR="005B4102" w:rsidRDefault="005B4102" w:rsidP="005B4102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4102"/>
    <w:rsid w:val="005B4102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298155-28A8-4561-88D6-D997D0ED0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5B410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5B410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B410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4102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5B410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B410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5B4102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5B4102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5B41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AD8172C-932A-4FAB-9013-24F351CC2F63}"/>
</file>

<file path=customXml/itemProps2.xml><?xml version="1.0" encoding="utf-8"?>
<ds:datastoreItem xmlns:ds="http://schemas.openxmlformats.org/officeDocument/2006/customXml" ds:itemID="{454AFBAB-B74B-4AFA-B322-648163852C01}"/>
</file>

<file path=customXml/itemProps3.xml><?xml version="1.0" encoding="utf-8"?>
<ds:datastoreItem xmlns:ds="http://schemas.openxmlformats.org/officeDocument/2006/customXml" ds:itemID="{0A932405-A0EC-45E2-A65B-01584E15671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4</Words>
  <Characters>3104</Characters>
  <Application>Microsoft Office Word</Application>
  <DocSecurity>0</DocSecurity>
  <Lines>25</Lines>
  <Paragraphs>7</Paragraphs>
  <ScaleCrop>false</ScaleCrop>
  <Company/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2:59:00Z</dcterms:created>
  <dcterms:modified xsi:type="dcterms:W3CDTF">2023-08-03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